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0AF54E0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 w:rsidR="00EA7447">
        <w:rPr>
          <w:rFonts w:ascii="Verdana" w:hAnsi="Verdana"/>
          <w:sz w:val="22"/>
          <w:szCs w:val="20"/>
          <w:lang w:val="id-ID"/>
        </w:rPr>
        <w:t>24</w:t>
      </w:r>
      <w:r w:rsidR="00BB7637">
        <w:rPr>
          <w:rFonts w:ascii="Verdana" w:hAnsi="Verdana"/>
          <w:sz w:val="22"/>
          <w:szCs w:val="20"/>
          <w:lang w:val="id-ID"/>
        </w:rPr>
        <w:t xml:space="preserve"> Desember </w:t>
      </w:r>
      <w:r>
        <w:rPr>
          <w:rFonts w:ascii="Verdana" w:hAnsi="Verdana"/>
          <w:sz w:val="22"/>
          <w:szCs w:val="20"/>
          <w:lang w:val="id-ID"/>
        </w:rPr>
        <w:t>2024</w:t>
      </w:r>
    </w:p>
    <w:p w14:paraId="65CFC523" w14:textId="01FA4E9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</w:t>
      </w:r>
      <w:r w:rsidR="00607ED5">
        <w:rPr>
          <w:rFonts w:ascii="Verdana" w:hAnsi="Verdana"/>
          <w:sz w:val="22"/>
          <w:szCs w:val="20"/>
          <w:lang w:val="id-ID"/>
        </w:rPr>
        <w:t>15</w:t>
      </w:r>
      <w:r>
        <w:rPr>
          <w:rFonts w:ascii="Verdana" w:hAnsi="Verdana"/>
          <w:sz w:val="22"/>
          <w:szCs w:val="20"/>
          <w:lang w:val="id-ID"/>
        </w:rPr>
        <w:t>:30 WIB</w:t>
      </w:r>
    </w:p>
    <w:p w14:paraId="59DD24E1" w14:textId="53676B3B" w:rsidR="00266E12" w:rsidRPr="00266E12" w:rsidRDefault="00266E12" w:rsidP="009E314F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>: Modul-</w:t>
      </w:r>
      <w:r w:rsidR="00144869">
        <w:rPr>
          <w:rFonts w:ascii="Verdana" w:hAnsi="Verdana"/>
          <w:sz w:val="22"/>
          <w:szCs w:val="20"/>
          <w:lang w:val="id-ID"/>
        </w:rPr>
        <w:t>1</w:t>
      </w:r>
      <w:r w:rsidR="00EA7447">
        <w:rPr>
          <w:rFonts w:ascii="Verdana" w:hAnsi="Verdana"/>
          <w:sz w:val="22"/>
          <w:szCs w:val="20"/>
          <w:lang w:val="id-ID"/>
        </w:rPr>
        <w:t>3</w:t>
      </w:r>
      <w:r w:rsidR="00144869">
        <w:rPr>
          <w:rFonts w:ascii="Verdana" w:hAnsi="Verdana"/>
          <w:sz w:val="22"/>
          <w:szCs w:val="20"/>
          <w:lang w:val="id-ID"/>
        </w:rPr>
        <w:t xml:space="preserve"> </w:t>
      </w:r>
      <w:r w:rsidR="00EA7447">
        <w:rPr>
          <w:rFonts w:ascii="Verdana" w:hAnsi="Verdana"/>
          <w:sz w:val="22"/>
          <w:szCs w:val="20"/>
          <w:lang w:val="id-ID"/>
        </w:rPr>
        <w:t>MULTI LINKED LIST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6AF2ED1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B07B8A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3B3EB62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B07B8A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4AD19BAA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F5DA3">
        <w:rPr>
          <w:rFonts w:ascii="Verdana" w:hAnsi="Verdana"/>
          <w:sz w:val="22"/>
          <w:szCs w:val="20"/>
          <w:lang w:val="id-ID"/>
        </w:rPr>
        <w:t xml:space="preserve">S-1 </w:t>
      </w:r>
      <w:r>
        <w:rPr>
          <w:rFonts w:ascii="Verdana" w:hAnsi="Verdana"/>
          <w:sz w:val="22"/>
          <w:szCs w:val="20"/>
          <w:lang w:val="id-ID"/>
        </w:rPr>
        <w:t>Software Engineering</w:t>
      </w:r>
    </w:p>
    <w:p w14:paraId="08966455" w14:textId="4CAF4784" w:rsidR="00BB7637" w:rsidRPr="00EA7447" w:rsidRDefault="00266E12" w:rsidP="00EA7447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Hasil Praktikum</w:t>
      </w:r>
    </w:p>
    <w:p w14:paraId="5488F50F" w14:textId="77777777" w:rsidR="00EA7447" w:rsidRPr="00EA7447" w:rsidRDefault="00EA7447" w:rsidP="00EA7447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</w:p>
    <w:p w14:paraId="65EF62A8" w14:textId="604F8325" w:rsidR="00EA7447" w:rsidRDefault="00EA7447" w:rsidP="00EA7447">
      <w:pPr>
        <w:pStyle w:val="ListParagraph"/>
        <w:numPr>
          <w:ilvl w:val="0"/>
          <w:numId w:val="33"/>
        </w:numPr>
        <w:ind w:left="709" w:hanging="425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ULTI LINKED LIST</w:t>
      </w:r>
    </w:p>
    <w:p w14:paraId="39B858D2" w14:textId="4877677C" w:rsidR="00EA7447" w:rsidRPr="00EA7447" w:rsidRDefault="00EA7447" w:rsidP="00EA7447">
      <w:pPr>
        <w:pStyle w:val="ListParagraph"/>
        <w:numPr>
          <w:ilvl w:val="1"/>
          <w:numId w:val="33"/>
        </w:numPr>
        <w:ind w:hanging="508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sert</w:t>
      </w:r>
    </w:p>
    <w:tbl>
      <w:tblPr>
        <w:tblStyle w:val="TableGrid"/>
        <w:tblW w:w="0" w:type="auto"/>
        <w:tblInd w:w="1778" w:type="dxa"/>
        <w:tblLook w:val="04A0" w:firstRow="1" w:lastRow="0" w:firstColumn="1" w:lastColumn="0" w:noHBand="0" w:noVBand="1"/>
      </w:tblPr>
      <w:tblGrid>
        <w:gridCol w:w="8420"/>
      </w:tblGrid>
      <w:tr w:rsidR="00EA7447" w14:paraId="612A142A" w14:textId="77777777" w:rsidTr="00EA7447">
        <w:tc>
          <w:tcPr>
            <w:tcW w:w="10198" w:type="dxa"/>
          </w:tcPr>
          <w:p w14:paraId="19DDE322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/* buat dahulu elemen yang akan disisipkan */</w:t>
            </w:r>
          </w:p>
          <w:p w14:paraId="705F46B9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address_anak alokasiAnak(infotypeanak X){</w:t>
            </w:r>
          </w:p>
          <w:p w14:paraId="122909F7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STRUKTUR DATA 105</w:t>
            </w:r>
          </w:p>
          <w:p w14:paraId="4B700BCA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address_anak p = alokasi(X);</w:t>
            </w:r>
          </w:p>
          <w:p w14:paraId="24813407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next(p) = null;</w:t>
            </w:r>
          </w:p>
          <w:p w14:paraId="0BB5BCC0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prev(p) = null;</w:t>
            </w:r>
          </w:p>
          <w:p w14:paraId="5616BACF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return p;</w:t>
            </w:r>
          </w:p>
          <w:p w14:paraId="410985B8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255BBA9D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/* mencari apakah ada elemen pegawai dengan info X */</w:t>
            </w:r>
          </w:p>
          <w:p w14:paraId="4B12D98C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address findElm(listinduk L, infotypeinduk X){</w:t>
            </w:r>
          </w:p>
          <w:p w14:paraId="2D30B8C3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address cariInduk = head(L);</w:t>
            </w:r>
          </w:p>
          <w:p w14:paraId="412CCFB4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do{</w:t>
            </w:r>
          </w:p>
          <w:p w14:paraId="6F291570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if(cariInduk.info == X){</w:t>
            </w:r>
          </w:p>
          <w:p w14:paraId="16285CDB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return cariInduk;</w:t>
            </w:r>
          </w:p>
          <w:p w14:paraId="257EF814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}else{</w:t>
            </w:r>
          </w:p>
          <w:p w14:paraId="12FFEBCA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cariInduk = next(cariInduk);</w:t>
            </w:r>
          </w:p>
          <w:p w14:paraId="7F0553A9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0A676BD7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>}while(cariInduk.info!=X || cariInduk!=last(L))</w:t>
            </w:r>
          </w:p>
          <w:p w14:paraId="3CA0CAE2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7F940748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/* menyisipkan anak pada akhir list anak */</w:t>
            </w:r>
          </w:p>
          <w:p w14:paraId="6CE8446C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void insertLastAnak(listanak &amp;Lanak, address_anak P){</w:t>
            </w:r>
          </w:p>
          <w:p w14:paraId="2595D966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address_anak ! = head(&amp;Lanak);</w:t>
            </w:r>
          </w:p>
          <w:p w14:paraId="00C1E2C5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do{</w:t>
            </w:r>
          </w:p>
          <w:p w14:paraId="29254256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Q = next(Q);</w:t>
            </w:r>
          </w:p>
          <w:p w14:paraId="156E9B83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}while(next(&amp;Lanak)!=NULL)</w:t>
            </w:r>
          </w:p>
          <w:p w14:paraId="4F50AD65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next(Q) = P;</w:t>
            </w:r>
          </w:p>
          <w:p w14:paraId="6518D1BF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prev(P) = Q;</w:t>
            </w:r>
          </w:p>
          <w:p w14:paraId="04336AA7" w14:textId="77777777" w:rsidR="00EA7447" w:rsidRPr="00EA7447" w:rsidRDefault="00EA7447" w:rsidP="00EA7447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next(P) = NULL;</w:t>
            </w:r>
          </w:p>
          <w:p w14:paraId="634174C8" w14:textId="438F291D" w:rsidR="00EA7447" w:rsidRDefault="00EA7447" w:rsidP="00EA7447">
            <w:pPr>
              <w:pStyle w:val="ListParagraph"/>
              <w:ind w:left="0"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EA7447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</w:tc>
      </w:tr>
    </w:tbl>
    <w:p w14:paraId="525F6948" w14:textId="77777777" w:rsidR="00EA7447" w:rsidRDefault="00EA7447" w:rsidP="00EA7447">
      <w:pPr>
        <w:pStyle w:val="ListParagraph"/>
        <w:ind w:left="1778" w:firstLine="0"/>
        <w:rPr>
          <w:rFonts w:ascii="Verdana" w:hAnsi="Verdana"/>
          <w:sz w:val="22"/>
          <w:szCs w:val="20"/>
          <w:lang w:val="id-ID"/>
        </w:rPr>
      </w:pPr>
    </w:p>
    <w:p w14:paraId="0CDE5939" w14:textId="2415DAC6" w:rsidR="00CA5096" w:rsidRDefault="00EA7447" w:rsidP="00CA5096">
      <w:pPr>
        <w:pStyle w:val="ListParagraph"/>
        <w:numPr>
          <w:ilvl w:val="2"/>
          <w:numId w:val="33"/>
        </w:numPr>
        <w:ind w:left="1418" w:hanging="1134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elete</w:t>
      </w:r>
    </w:p>
    <w:tbl>
      <w:tblPr>
        <w:tblStyle w:val="TableGrid"/>
        <w:tblW w:w="0" w:type="auto"/>
        <w:tblInd w:w="1418" w:type="dxa"/>
        <w:tblLook w:val="04A0" w:firstRow="1" w:lastRow="0" w:firstColumn="1" w:lastColumn="0" w:noHBand="0" w:noVBand="1"/>
      </w:tblPr>
      <w:tblGrid>
        <w:gridCol w:w="8780"/>
      </w:tblGrid>
      <w:tr w:rsidR="00CA5096" w14:paraId="30611BAC" w14:textId="77777777" w:rsidTr="00CA5096">
        <w:tc>
          <w:tcPr>
            <w:tcW w:w="10198" w:type="dxa"/>
          </w:tcPr>
          <w:p w14:paraId="56E4818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file : multilist .h*/</w:t>
            </w:r>
          </w:p>
          <w:p w14:paraId="1749F8E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contoh ADT list berkait dengan representasi fisik pointer*/</w:t>
            </w:r>
          </w:p>
          <w:p w14:paraId="0BDF709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representasi address dengan pointer*/</w:t>
            </w:r>
          </w:p>
          <w:p w14:paraId="15F0330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nfo tipe adalah integer */</w:t>
            </w:r>
          </w:p>
          <w:p w14:paraId="3AE2F813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#ifndef MULTILIST_H_INCLUDED</w:t>
            </w:r>
          </w:p>
          <w:p w14:paraId="3053CAE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#define MULTILIST_H_INCLUDED</w:t>
            </w:r>
          </w:p>
          <w:p w14:paraId="199B6C7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#include &lt;stdio.h&gt;</w:t>
            </w:r>
          </w:p>
          <w:p w14:paraId="7A9BD5D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#define Nil NULL</w:t>
            </w:r>
          </w:p>
          <w:p w14:paraId="476741B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#define info(P) (P)-&gt;info</w:t>
            </w:r>
          </w:p>
          <w:p w14:paraId="5F50F4B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#define next(P) (P)-&gt;next</w:t>
            </w:r>
          </w:p>
          <w:p w14:paraId="3FC8747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#define first(L) ((L).first)</w:t>
            </w:r>
          </w:p>
          <w:p w14:paraId="082888E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#define last(L) ((L).last)</w:t>
            </w:r>
          </w:p>
          <w:p w14:paraId="16186B3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typedef int infotypeanak;</w:t>
            </w:r>
          </w:p>
          <w:p w14:paraId="41D7104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typedef int infotypeinduk;</w:t>
            </w:r>
          </w:p>
          <w:p w14:paraId="72974236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typedef struct elemen_list_induk *address;</w:t>
            </w:r>
          </w:p>
          <w:p w14:paraId="2FD3FF1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typedef struct elemen_list_anak *address_anak;</w:t>
            </w:r>
          </w:p>
          <w:p w14:paraId="72EDD75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define list : */</w:t>
            </w:r>
          </w:p>
          <w:p w14:paraId="296C0BF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list kosong jika first(L)=Nil</w:t>
            </w:r>
          </w:p>
          <w:p w14:paraId="3113BBE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etiap elemen address P dapat diacu info(P) atau next(P)</w:t>
            </w:r>
          </w:p>
          <w:p w14:paraId="5D1C571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elemen terakhir list jika addressnya last, maka next(last) = Nil */</w:t>
            </w:r>
          </w:p>
          <w:p w14:paraId="23462D2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truct elemen_list_anak{</w:t>
            </w:r>
          </w:p>
          <w:p w14:paraId="5640020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struct ini untuk menyimpan elemen anak dan pointer penunjuk</w:t>
            </w:r>
          </w:p>
          <w:p w14:paraId="709B530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elemen tetangganya */</w:t>
            </w:r>
          </w:p>
          <w:p w14:paraId="11CC6CF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infotypeanak info;</w:t>
            </w:r>
          </w:p>
          <w:p w14:paraId="6A7CEF4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>address_anak next;</w:t>
            </w:r>
          </w:p>
          <w:p w14:paraId="55F590A6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_anak prev;</w:t>
            </w:r>
          </w:p>
          <w:p w14:paraId="48BB202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4DCE191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truct listanak {</w:t>
            </w:r>
          </w:p>
          <w:p w14:paraId="76A570C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struct ini digunakan untuk menyimpan list anak itu sendiri */</w:t>
            </w:r>
          </w:p>
          <w:p w14:paraId="43E471F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_anak first;</w:t>
            </w:r>
          </w:p>
          <w:p w14:paraId="2DF3D08A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_anak last;</w:t>
            </w:r>
          </w:p>
          <w:p w14:paraId="7D941B7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35EF970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truct elemen_list_induk{</w:t>
            </w:r>
          </w:p>
          <w:p w14:paraId="4382A55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struct ini untuk menyimpan elemen induk dan pointer penunjuk</w:t>
            </w:r>
          </w:p>
          <w:p w14:paraId="060CD4D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elemen tetangganya */</w:t>
            </w:r>
          </w:p>
          <w:p w14:paraId="354F043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infotypeanak info;</w:t>
            </w:r>
          </w:p>
          <w:p w14:paraId="33619B5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listanak lanak;</w:t>
            </w:r>
          </w:p>
          <w:p w14:paraId="0FB04F95" w14:textId="77777777" w:rsid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 next;</w:t>
            </w:r>
          </w:p>
          <w:p w14:paraId="18C505AB" w14:textId="77777777" w:rsid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 prev;</w:t>
            </w:r>
          </w:p>
          <w:p w14:paraId="1D39189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3270B47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truct listinduk {</w:t>
            </w:r>
          </w:p>
          <w:p w14:paraId="28C7224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struct ini digunakan untuk menyimpan list induk itu sendiri */</w:t>
            </w:r>
          </w:p>
          <w:p w14:paraId="7A79CAD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 first;</w:t>
            </w:r>
          </w:p>
          <w:p w14:paraId="2D68636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 last;</w:t>
            </w:r>
          </w:p>
          <w:p w14:paraId="18BABF5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4F4B1A5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******** pengecekan apakah list kosong ***********/</w:t>
            </w:r>
          </w:p>
          <w:p w14:paraId="0F3D4143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boolean ListEmpty(listinduk L);</w:t>
            </w:r>
          </w:p>
          <w:p w14:paraId="3BFD64C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mengembalikan nilai true jika list induk kosong*/</w:t>
            </w:r>
          </w:p>
          <w:p w14:paraId="0310246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boolean ListEmptyAnak(listanak L);</w:t>
            </w:r>
          </w:p>
          <w:p w14:paraId="1D512B6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mengembalikan nilai true jika list anak kosong*/</w:t>
            </w:r>
          </w:p>
          <w:p w14:paraId="4DFBF4A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******** pembuatan list kosong *********/</w:t>
            </w:r>
          </w:p>
          <w:p w14:paraId="55E5856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CreateList(listinduk &amp;L);</w:t>
            </w:r>
          </w:p>
          <w:p w14:paraId="613BBF5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sembarang</w:t>
            </w:r>
          </w:p>
          <w:p w14:paraId="4C2887A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terbentuk list induk kosong*/</w:t>
            </w:r>
          </w:p>
          <w:p w14:paraId="49E8249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CreateListAnak(listanak &amp;L);</w:t>
            </w:r>
          </w:p>
          <w:p w14:paraId="69CFE34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sembarang</w:t>
            </w:r>
          </w:p>
          <w:p w14:paraId="674E3C3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terbentuk list anak kosong*/</w:t>
            </w:r>
          </w:p>
          <w:p w14:paraId="3F699AC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******** manajemen memori *********/</w:t>
            </w:r>
          </w:p>
          <w:p w14:paraId="5164452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 alokasi(infotypeinduk P);</w:t>
            </w:r>
          </w:p>
          <w:p w14:paraId="0EBD8FC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mengirimkan address dari alokasi sebuah elemen induk</w:t>
            </w:r>
          </w:p>
          <w:p w14:paraId="1940CDD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jika alokasi berhasil, maka nilai address tidak Nil dan jika gagal</w:t>
            </w:r>
          </w:p>
          <w:p w14:paraId="6626363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nilai address Nil */</w:t>
            </w:r>
          </w:p>
          <w:p w14:paraId="62FB4FF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_anak alokasiAnak(infotypeanak P);</w:t>
            </w:r>
          </w:p>
          <w:p w14:paraId="5E36E0F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>/* mengirimkan address dari alokasi sebuah elemen anak</w:t>
            </w:r>
          </w:p>
          <w:p w14:paraId="7A6031D9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jika alokasi berhasil, maka nilai address tidak Nil dan jika gagal</w:t>
            </w:r>
          </w:p>
          <w:p w14:paraId="576549C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nilai address_anak Nil */</w:t>
            </w:r>
          </w:p>
          <w:p w14:paraId="63CCC33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ealokasi(address P);</w:t>
            </w:r>
          </w:p>
          <w:p w14:paraId="416AFAD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P terdefinisi</w:t>
            </w:r>
          </w:p>
          <w:p w14:paraId="4025D15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memori yang digunakan P dikembalikan ke sistem */</w:t>
            </w:r>
          </w:p>
          <w:p w14:paraId="05DDACAA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ealokasiAnak(address_anak P);</w:t>
            </w:r>
          </w:p>
          <w:p w14:paraId="24359B0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P terdefinisi</w:t>
            </w:r>
          </w:p>
          <w:p w14:paraId="37880D0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memori yang digunakan P dikembalikan ke sistem */</w:t>
            </w:r>
          </w:p>
          <w:p w14:paraId="796921C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******** pencarian sebuah elemen list *********/</w:t>
            </w:r>
          </w:p>
          <w:p w14:paraId="5140E33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 findElm(listinduk L, infotypeinduk X);</w:t>
            </w:r>
          </w:p>
          <w:p w14:paraId="415AC4B9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mencari apakah ada elemen list dengan info(P) = X</w:t>
            </w:r>
          </w:p>
          <w:p w14:paraId="5239C91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jika ada, mengembalikan address elemen tab tsb, dan Nil jika sebaliknya</w:t>
            </w:r>
          </w:p>
          <w:p w14:paraId="0DE3858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*/</w:t>
            </w:r>
          </w:p>
          <w:p w14:paraId="6C86DC5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_anak findElm(listanak Lanak, infotypeanak X);</w:t>
            </w:r>
          </w:p>
          <w:p w14:paraId="0CBFF45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mencari apakah ada elemen list dengan info(P) = X</w:t>
            </w:r>
          </w:p>
          <w:p w14:paraId="3B0C5A8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jika ada, mengembalikan address elemen tab tsb, dan Nil jika sebaliknya</w:t>
            </w:r>
          </w:p>
          <w:p w14:paraId="63F9F97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*/</w:t>
            </w:r>
          </w:p>
          <w:p w14:paraId="07E3E67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boolean fFindElm(listinduk L, address P);</w:t>
            </w:r>
          </w:p>
          <w:p w14:paraId="4D0DC28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mencari apakah ada elemen list dengan alamat P</w:t>
            </w:r>
          </w:p>
          <w:p w14:paraId="23EC26E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mengembalikan true jika ada dan false jika tidak ada */</w:t>
            </w:r>
          </w:p>
          <w:p w14:paraId="359C794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boolean fFindElmanak(listanak Lanak, address_anak P);</w:t>
            </w:r>
          </w:p>
          <w:p w14:paraId="4EE5761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mencari apakah ada elemen list dengan alamat P</w:t>
            </w:r>
          </w:p>
          <w:p w14:paraId="53EFBC93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mengembalikan true jika ada dan false jika tidak ada */</w:t>
            </w:r>
          </w:p>
          <w:p w14:paraId="2F222F0A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 findBefore(listinduk L, address P);</w:t>
            </w:r>
          </w:p>
          <w:p w14:paraId="4D73721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mengembalikan address elemen sebelum P</w:t>
            </w:r>
          </w:p>
          <w:p w14:paraId="60ECC5E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jika P berada pada awal list, maka mengembalikan nilai Nil */</w:t>
            </w:r>
          </w:p>
          <w:p w14:paraId="767212A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address_anak findBeforeAnak(listanak Lanak, infotypeinduk X, address_anak</w:t>
            </w:r>
          </w:p>
          <w:p w14:paraId="1143612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P);</w:t>
            </w:r>
          </w:p>
          <w:p w14:paraId="60F3A53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mengembalikan address elemen sebelum P dimana info(P) = X</w:t>
            </w:r>
          </w:p>
          <w:p w14:paraId="7E16B6E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jika P berada pada awal list, maka mengembalikan nilai Nil */</w:t>
            </w:r>
          </w:p>
          <w:p w14:paraId="4872A589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******** penambahan elemen **********/</w:t>
            </w:r>
          </w:p>
          <w:p w14:paraId="714563D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insertFirst(listinduk &amp;L, address P);</w:t>
            </w:r>
          </w:p>
          <w:p w14:paraId="0E141E9A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sembarang, P sudah dialokasikan</w:t>
            </w:r>
          </w:p>
          <w:p w14:paraId="6B8A886F" w14:textId="77777777" w:rsid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menempatkan elemen beralamat P pada awal list */</w:t>
            </w:r>
          </w:p>
          <w:p w14:paraId="4419DEF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insertAfter(listinduk &amp;L, address P, address Prec);</w:t>
            </w:r>
          </w:p>
          <w:p w14:paraId="2F8C9176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>/* I.S. sembarang, P dan Prec alamt salah satu elemen list</w:t>
            </w:r>
          </w:p>
          <w:p w14:paraId="3EB537E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menempatkan elemen beralamat P sesudah elemen beralamat Prec */</w:t>
            </w:r>
          </w:p>
          <w:p w14:paraId="492D8EA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insertLast(listinduk &amp;L, address P);</w:t>
            </w:r>
          </w:p>
          <w:p w14:paraId="73C757D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sembarang, P sudah dialokasikan</w:t>
            </w:r>
          </w:p>
          <w:p w14:paraId="4180C60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menempatkan elemen beralamat P pada akhir list */</w:t>
            </w:r>
          </w:p>
          <w:p w14:paraId="0439603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insertFirstAnak(listanak &amp;L, address_anak P);</w:t>
            </w:r>
          </w:p>
          <w:p w14:paraId="282E0DB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sembarang, P sudah dialokasikan</w:t>
            </w:r>
          </w:p>
          <w:p w14:paraId="09D1854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menempatkan elemen beralamat P pada awal list */</w:t>
            </w:r>
          </w:p>
          <w:p w14:paraId="45F3573A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insertAfterAnak(listanak &amp;L, address_anak P, address_anak Prec);</w:t>
            </w:r>
          </w:p>
          <w:p w14:paraId="236622C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sembarang, P dan Prec alamt salah satu elemen list</w:t>
            </w:r>
          </w:p>
          <w:p w14:paraId="205072C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menempatkan elemen beralamat P sesudah elemen beralamat Prec */</w:t>
            </w:r>
          </w:p>
          <w:p w14:paraId="494EF66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insertLastAnak(listanak &amp;L, address_anak P);</w:t>
            </w:r>
          </w:p>
          <w:p w14:paraId="754FD8A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sembarang, P sudah dialokasikan</w:t>
            </w:r>
          </w:p>
          <w:p w14:paraId="1336AB6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menempatkan elemen beralamat P pada akhir list */</w:t>
            </w:r>
          </w:p>
          <w:p w14:paraId="335B2FB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******** penghapusan sebuah elemen *********/</w:t>
            </w:r>
          </w:p>
          <w:p w14:paraId="4C42656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elFirst(listinduk &amp;L, address &amp;P);</w:t>
            </w:r>
          </w:p>
          <w:p w14:paraId="2A383BA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list tidak kosong</w:t>
            </w:r>
          </w:p>
          <w:p w14:paraId="4A54D0A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adalah alamat dari alamat elemen pertama list</w:t>
            </w:r>
          </w:p>
          <w:p w14:paraId="32D57AD9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ebelum elemen pertama list dihapus</w:t>
            </w:r>
          </w:p>
          <w:p w14:paraId="42D6AB0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elemen pertama list hilang dan list mungkin menjadi kosong</w:t>
            </w:r>
          </w:p>
          <w:p w14:paraId="406CF1D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irst elemen yang baru adalah successor first elemen yang lama */</w:t>
            </w:r>
          </w:p>
          <w:p w14:paraId="2E873A1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elLast(listinduk &amp;L, address &amp;P);</w:t>
            </w:r>
          </w:p>
          <w:p w14:paraId="14CD8FC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list tidak kosong</w:t>
            </w:r>
          </w:p>
          <w:p w14:paraId="2D10A67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adalah alamat dari alamat elemen terakhir list</w:t>
            </w:r>
          </w:p>
          <w:p w14:paraId="72CE3A4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ebelum elemen terakhir list dihapus</w:t>
            </w:r>
          </w:p>
          <w:p w14:paraId="6C9DBD7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elemen terakhir list hilang dan list mungkin menjadi kosong</w:t>
            </w:r>
          </w:p>
          <w:p w14:paraId="7A7A166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last elemen yang baru adalah successor last elemen yang lama */</w:t>
            </w:r>
          </w:p>
          <w:p w14:paraId="38BB6D93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elAfter(listinduk &amp;L, address &amp;P, address Prec);</w:t>
            </w:r>
          </w:p>
          <w:p w14:paraId="096784B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list tidak kosng, Prec alamat salah satu elemen list</w:t>
            </w:r>
          </w:p>
          <w:p w14:paraId="635BDC16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P adalah alamatdari next(Prec), menghapus next(Prec) dari list */</w:t>
            </w:r>
          </w:p>
          <w:p w14:paraId="5617363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elP (listinduk &amp;L, infotypeinduk X);</w:t>
            </w:r>
          </w:p>
          <w:p w14:paraId="5388EB33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sembarang</w:t>
            </w:r>
          </w:p>
          <w:p w14:paraId="46B3D4F9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jika ada elemen list dengan alamat P, dimana info(P)=X, maka P</w:t>
            </w:r>
          </w:p>
          <w:p w14:paraId="7BFE3F4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dihapus</w:t>
            </w:r>
          </w:p>
          <w:p w14:paraId="63CF6DE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dan P di-dealokasi, jika tidak ada maka list tetap</w:t>
            </w:r>
          </w:p>
          <w:p w14:paraId="27B8E7C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list mungkin akan menjadi kosong karena penghapusan */</w:t>
            </w:r>
          </w:p>
          <w:p w14:paraId="7BA180F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elFirstAnak(listanak &amp;L, address_anak &amp;P);</w:t>
            </w:r>
          </w:p>
          <w:p w14:paraId="7DDE116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>/* I.S. list tidak kosong</w:t>
            </w:r>
          </w:p>
          <w:p w14:paraId="4B4E456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adalah alamat dari alamat elemen pertama list</w:t>
            </w:r>
          </w:p>
          <w:p w14:paraId="14C9680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ebelum elemen pertama list dihapus</w:t>
            </w:r>
          </w:p>
          <w:p w14:paraId="0DA94FDB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elemen pertama list hilang dan list mungkin menjadi kosong</w:t>
            </w:r>
          </w:p>
          <w:p w14:paraId="3369409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irst elemen yang baru adalah successor first elemen yang lama */</w:t>
            </w:r>
          </w:p>
          <w:p w14:paraId="67DF343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elLastAnak(listanak &amp;L, address_anak &amp;P);</w:t>
            </w:r>
          </w:p>
          <w:p w14:paraId="78E25879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list tidak kosong</w:t>
            </w:r>
          </w:p>
          <w:p w14:paraId="1E6912E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adalah alamat dari alamat elemen terakhir list</w:t>
            </w:r>
          </w:p>
          <w:p w14:paraId="40069543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ebelum elemen terakhir list dihapus</w:t>
            </w:r>
          </w:p>
          <w:p w14:paraId="5798FC69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elemen terakhir list hilang dan list mungkin menjadi kosong</w:t>
            </w:r>
          </w:p>
          <w:p w14:paraId="2318368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last elemen yang baru adalah successor last elemen yang lama */</w:t>
            </w:r>
          </w:p>
          <w:p w14:paraId="72F02EC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elAfterAnak(listanak &amp;L, address_anak &amp;P, address_anak Prec);</w:t>
            </w:r>
          </w:p>
          <w:p w14:paraId="033F9DC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list tidak kosng, Prec alamat salah satu elemen list</w:t>
            </w:r>
          </w:p>
          <w:p w14:paraId="3A949D2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P adalah alamatdari next(Prec), menghapus next(Prec) dari list */</w:t>
            </w:r>
          </w:p>
          <w:p w14:paraId="725DD46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elPAnak (listanak &amp;L, infotypeanak X);</w:t>
            </w:r>
          </w:p>
          <w:p w14:paraId="14AA989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sembarang</w:t>
            </w:r>
          </w:p>
          <w:p w14:paraId="6FAB8CA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jika ada elemen list dengan alamat P, dimana info(P)=X, maka P</w:t>
            </w:r>
          </w:p>
          <w:p w14:paraId="2340A3D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dihapus</w:t>
            </w:r>
          </w:p>
          <w:p w14:paraId="01D929D3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dan P di-dealokasi, jika tidak ada maka list tetap</w:t>
            </w:r>
          </w:p>
          <w:p w14:paraId="01934654" w14:textId="77777777" w:rsid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list mungkin akan menjadi kosong karena penghapusan */</w:t>
            </w:r>
          </w:p>
          <w:p w14:paraId="712592E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********* proses semau elemen list *********/</w:t>
            </w:r>
          </w:p>
          <w:p w14:paraId="49819FBA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printInfo(list L);</w:t>
            </w:r>
          </w:p>
          <w:p w14:paraId="0CD98D7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list mungkin kosong</w:t>
            </w:r>
          </w:p>
          <w:p w14:paraId="1115FC5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jika list tidak kosong menampilkan semua info yang ada pada list</w:t>
            </w:r>
          </w:p>
          <w:p w14:paraId="137E0F6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*/</w:t>
            </w:r>
          </w:p>
          <w:p w14:paraId="66211FE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int nbList(list L);</w:t>
            </w:r>
          </w:p>
          <w:p w14:paraId="1FD0EF8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mengembalikan jumlah elemen pada list */</w:t>
            </w:r>
          </w:p>
          <w:p w14:paraId="2D82D4E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printInfoAnak(listanak Lanak);</w:t>
            </w:r>
          </w:p>
          <w:p w14:paraId="0F2DA1B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I.S. list mungkin kosong</w:t>
            </w:r>
          </w:p>
          <w:p w14:paraId="64A1CB7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F.S. jika list tidak kosong menampilkan semua info yang ada pada list</w:t>
            </w:r>
          </w:p>
          <w:p w14:paraId="2E08445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*/</w:t>
            </w:r>
          </w:p>
          <w:p w14:paraId="0E33885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int nbListAnak(listanak Lanak);</w:t>
            </w:r>
          </w:p>
          <w:p w14:paraId="6A02424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mengembalikan jumlah elemen pada list anak */</w:t>
            </w:r>
          </w:p>
          <w:p w14:paraId="73B675D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********* proses terhadap list **********/</w:t>
            </w:r>
          </w:p>
          <w:p w14:paraId="39D47CB9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elAll(listinduk &amp;L);</w:t>
            </w:r>
          </w:p>
          <w:p w14:paraId="27C18C2A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* menghapus semua elemen list dan semua elemen di-dealokasi */</w:t>
            </w:r>
          </w:p>
          <w:p w14:paraId="4F8159DC" w14:textId="472B019F" w:rsid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#endif</w:t>
            </w:r>
          </w:p>
        </w:tc>
      </w:tr>
    </w:tbl>
    <w:p w14:paraId="694BA0F8" w14:textId="77777777" w:rsidR="00CA5096" w:rsidRDefault="00CA5096" w:rsidP="00CA5096">
      <w:pPr>
        <w:pStyle w:val="ListParagraph"/>
        <w:ind w:left="1418" w:firstLine="0"/>
        <w:rPr>
          <w:rFonts w:ascii="Verdana" w:hAnsi="Verdana"/>
          <w:sz w:val="22"/>
          <w:szCs w:val="20"/>
          <w:lang w:val="id-ID"/>
        </w:rPr>
      </w:pPr>
    </w:p>
    <w:p w14:paraId="70067C83" w14:textId="77777777" w:rsidR="00CA5096" w:rsidRDefault="00CA5096" w:rsidP="00CA5096">
      <w:pPr>
        <w:pStyle w:val="ListParagraph"/>
        <w:ind w:left="1418" w:firstLine="0"/>
        <w:rPr>
          <w:rFonts w:ascii="Verdana" w:hAnsi="Verdana"/>
          <w:sz w:val="22"/>
          <w:szCs w:val="20"/>
          <w:lang w:val="id-ID"/>
        </w:rPr>
      </w:pPr>
    </w:p>
    <w:p w14:paraId="61840B24" w14:textId="04669FA0" w:rsidR="00CA5096" w:rsidRDefault="00CA5096" w:rsidP="00CA5096">
      <w:pPr>
        <w:pStyle w:val="ListParagraph"/>
        <w:numPr>
          <w:ilvl w:val="2"/>
          <w:numId w:val="33"/>
        </w:numPr>
        <w:ind w:left="1418" w:hanging="1134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Praktikum</w:t>
      </w:r>
    </w:p>
    <w:tbl>
      <w:tblPr>
        <w:tblStyle w:val="TableGrid"/>
        <w:tblW w:w="17560" w:type="dxa"/>
        <w:tblInd w:w="1418" w:type="dxa"/>
        <w:tblLook w:val="04A0" w:firstRow="1" w:lastRow="0" w:firstColumn="1" w:lastColumn="0" w:noHBand="0" w:noVBand="1"/>
      </w:tblPr>
      <w:tblGrid>
        <w:gridCol w:w="8780"/>
        <w:gridCol w:w="8780"/>
      </w:tblGrid>
      <w:tr w:rsidR="00CA5096" w14:paraId="02A9953B" w14:textId="77777777" w:rsidTr="00CA5096">
        <w:tc>
          <w:tcPr>
            <w:tcW w:w="8780" w:type="dxa"/>
          </w:tcPr>
          <w:p w14:paraId="6AE7AC3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#include &lt;iostream&gt;</w:t>
            </w:r>
          </w:p>
          <w:p w14:paraId="54C7668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#include &lt;string&gt;</w:t>
            </w:r>
          </w:p>
          <w:p w14:paraId="00B4C56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using namespace std;</w:t>
            </w:r>
          </w:p>
          <w:p w14:paraId="3204AB2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782792C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/ Struktur untuk mata kuliah</w:t>
            </w:r>
          </w:p>
          <w:p w14:paraId="2136887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truct Course {</w:t>
            </w:r>
          </w:p>
          <w:p w14:paraId="441E06E3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string courseName;</w:t>
            </w:r>
          </w:p>
          <w:p w14:paraId="4EFAFB2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Course* nextCourse;</w:t>
            </w:r>
          </w:p>
          <w:p w14:paraId="0D819BA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403C132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5BB7AAB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/ Struktur untuk mahasiswa</w:t>
            </w:r>
          </w:p>
          <w:p w14:paraId="301C14E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truct Student {</w:t>
            </w:r>
          </w:p>
          <w:p w14:paraId="4059C7A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string studentName;</w:t>
            </w:r>
          </w:p>
          <w:p w14:paraId="4F4CB87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Course* courseList;</w:t>
            </w:r>
          </w:p>
          <w:p w14:paraId="4D4E926A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Student* nextStudent;</w:t>
            </w:r>
          </w:p>
          <w:p w14:paraId="5A53C1C6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5A3DBDE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0DAAC26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/ Fungsi untuk menambahkan mahasiswa baru</w:t>
            </w:r>
          </w:p>
          <w:p w14:paraId="6AF186F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Student* addStudent(Student* head, string name) {</w:t>
            </w:r>
          </w:p>
          <w:p w14:paraId="4ED3BAD9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Student* newStudent = new Student{name, nullptr, head};</w:t>
            </w:r>
          </w:p>
          <w:p w14:paraId="2BB4004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return newStudent;</w:t>
            </w:r>
          </w:p>
          <w:p w14:paraId="337AAD4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0455892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607C792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/ Fungsi untuk menambahkan mata kuliah ke mahasiswa</w:t>
            </w:r>
          </w:p>
          <w:p w14:paraId="223FFBD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addCourseToStudent(Student* student, string courseName) {</w:t>
            </w:r>
          </w:p>
          <w:p w14:paraId="0BAE70C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Course* newCourse = new Course{courseName, student-&gt;courseList};</w:t>
            </w:r>
          </w:p>
          <w:p w14:paraId="3E29692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student-&gt;courseList = newCourse;</w:t>
            </w:r>
          </w:p>
          <w:p w14:paraId="55B47F8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088CF68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22DB1B8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// Fungsi untuk menampilkan daftar mahasiswa dan mata kuliah yang diambil</w:t>
            </w:r>
          </w:p>
          <w:p w14:paraId="4ABC96A9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void displayStudents(Student* head) {</w:t>
            </w:r>
          </w:p>
          <w:p w14:paraId="3FECB23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while (head) {</w:t>
            </w:r>
          </w:p>
          <w:p w14:paraId="767D427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    cout &lt;&lt; "Student: " &lt;&lt; head-&gt;studentName &lt;&lt; endl;</w:t>
            </w:r>
          </w:p>
          <w:p w14:paraId="3E6AC2D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    cout &lt;&lt; "  Courses: ";</w:t>
            </w:r>
          </w:p>
          <w:p w14:paraId="20C096C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    Course* course = head-&gt;courseList;</w:t>
            </w:r>
          </w:p>
          <w:p w14:paraId="17653BB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    while (course) {</w:t>
            </w:r>
          </w:p>
          <w:p w14:paraId="21B1ADA2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 xml:space="preserve">            cout &lt;&lt; course-&gt;courseName &lt;&lt; " ";</w:t>
            </w:r>
          </w:p>
          <w:p w14:paraId="385EEFE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        course = course-&gt;nextCourse;</w:t>
            </w:r>
          </w:p>
          <w:p w14:paraId="2D253DEA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    }</w:t>
            </w:r>
          </w:p>
          <w:p w14:paraId="08C5162C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    cout &lt;&lt; endl;</w:t>
            </w:r>
          </w:p>
          <w:p w14:paraId="0BF05980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    head = head-&gt;nextStudent;</w:t>
            </w:r>
          </w:p>
          <w:p w14:paraId="1EA629D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67A0DD1F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214FE64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1142CB0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int main() {</w:t>
            </w:r>
          </w:p>
          <w:p w14:paraId="4A728D3A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// Membuat daftar mahasiswa</w:t>
            </w:r>
          </w:p>
          <w:p w14:paraId="27A0B5D3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Student* students = nullptr;</w:t>
            </w:r>
          </w:p>
          <w:p w14:paraId="5B6C2BA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5FD2A05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// Menambahkan mahasiswa</w:t>
            </w:r>
          </w:p>
          <w:p w14:paraId="2E5F3108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students = addStudent(students, "Alice");</w:t>
            </w:r>
          </w:p>
          <w:p w14:paraId="14E8D58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students = addStudent(students, "Bob");</w:t>
            </w:r>
          </w:p>
          <w:p w14:paraId="43554D4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3A835CF6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// Menambahkan mata kuliah untuk mahasiswa</w:t>
            </w:r>
          </w:p>
          <w:p w14:paraId="5C9228F9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addCourseToStudent(students, "Mathematics"); // Bob</w:t>
            </w:r>
          </w:p>
          <w:p w14:paraId="6E3ACFF7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addCourseToStudent(students, "Physics");    // Bob</w:t>
            </w:r>
          </w:p>
          <w:p w14:paraId="61492C1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4F2C7366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addCourseToStudent(students-&gt;nextStudent, "Programming"); // Alice</w:t>
            </w:r>
          </w:p>
          <w:p w14:paraId="7753E71E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addCourseToStudent(students-&gt;nextStudent, "English");     // Alice</w:t>
            </w:r>
          </w:p>
          <w:p w14:paraId="68D66CA5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0512F4C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// Menampilkan data mahasiswa</w:t>
            </w:r>
          </w:p>
          <w:p w14:paraId="4345FD71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displayStudents(students);</w:t>
            </w:r>
          </w:p>
          <w:p w14:paraId="6F18AEE4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20FA4EAD" w14:textId="77777777" w:rsidR="00CA5096" w:rsidRPr="00CA5096" w:rsidRDefault="00CA5096" w:rsidP="00CA5096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 xml:space="preserve">    return 0;</w:t>
            </w:r>
          </w:p>
          <w:p w14:paraId="0ABE0C49" w14:textId="3DA9016A" w:rsidR="00CA5096" w:rsidRDefault="00CA5096" w:rsidP="00CA5096">
            <w:pPr>
              <w:pStyle w:val="ListParagraph"/>
              <w:ind w:left="0"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CA5096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</w:tc>
        <w:tc>
          <w:tcPr>
            <w:tcW w:w="8780" w:type="dxa"/>
          </w:tcPr>
          <w:p w14:paraId="25928FF6" w14:textId="4A0DB3F8" w:rsidR="00CA5096" w:rsidRDefault="00CA5096" w:rsidP="00CA5096">
            <w:pPr>
              <w:pStyle w:val="ListParagraph"/>
              <w:ind w:left="0"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</w:tc>
      </w:tr>
    </w:tbl>
    <w:p w14:paraId="09505FFD" w14:textId="77777777" w:rsidR="00CA5096" w:rsidRDefault="00CA5096" w:rsidP="00CA5096">
      <w:pPr>
        <w:pStyle w:val="ListParagraph"/>
        <w:ind w:left="1418" w:firstLine="0"/>
        <w:rPr>
          <w:rFonts w:ascii="Verdana" w:hAnsi="Verdana"/>
          <w:sz w:val="22"/>
          <w:szCs w:val="20"/>
          <w:lang w:val="id-ID"/>
        </w:rPr>
      </w:pPr>
    </w:p>
    <w:p w14:paraId="478ED5BC" w14:textId="77777777" w:rsidR="00566AA4" w:rsidRDefault="00566AA4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73F86400" w14:textId="63BF939D" w:rsidR="00566AA4" w:rsidRDefault="00CA5096" w:rsidP="00566AA4">
      <w:pPr>
        <w:pStyle w:val="ListParagraph"/>
        <w:numPr>
          <w:ilvl w:val="2"/>
          <w:numId w:val="33"/>
        </w:numPr>
        <w:ind w:left="1418" w:hanging="1134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LATIHAN</w:t>
      </w:r>
    </w:p>
    <w:p w14:paraId="60D3508C" w14:textId="3412F4B6" w:rsidR="00566AA4" w:rsidRDefault="00566AA4" w:rsidP="00566AA4">
      <w:pPr>
        <w:pStyle w:val="ListParagraph"/>
        <w:numPr>
          <w:ilvl w:val="0"/>
          <w:numId w:val="36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ircularlist.h</w:t>
      </w:r>
    </w:p>
    <w:tbl>
      <w:tblPr>
        <w:tblStyle w:val="TableGrid"/>
        <w:tblW w:w="0" w:type="auto"/>
        <w:tblInd w:w="1778" w:type="dxa"/>
        <w:tblLook w:val="04A0" w:firstRow="1" w:lastRow="0" w:firstColumn="1" w:lastColumn="0" w:noHBand="0" w:noVBand="1"/>
      </w:tblPr>
      <w:tblGrid>
        <w:gridCol w:w="8420"/>
      </w:tblGrid>
      <w:tr w:rsidR="00EA4E1A" w14:paraId="633B7382" w14:textId="77777777" w:rsidTr="00EA4E1A">
        <w:tc>
          <w:tcPr>
            <w:tcW w:w="10198" w:type="dxa"/>
          </w:tcPr>
          <w:p w14:paraId="30932AE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#ifndef CIRCULARLIST_H</w:t>
            </w:r>
          </w:p>
          <w:p w14:paraId="18E197D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#define CIRCULARLIST_H</w:t>
            </w:r>
          </w:p>
          <w:p w14:paraId="2189F3B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4583FB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#include &lt;string&gt;</w:t>
            </w:r>
          </w:p>
          <w:p w14:paraId="0891808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50FCE9ED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struct Mahasiswa {</w:t>
            </w:r>
          </w:p>
          <w:p w14:paraId="11A700F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std::string nama;</w:t>
            </w:r>
          </w:p>
          <w:p w14:paraId="4EDDC63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std::string nim;</w:t>
            </w:r>
          </w:p>
          <w:p w14:paraId="2D0A4A2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char jenis_kelamin;</w:t>
            </w:r>
          </w:p>
          <w:p w14:paraId="7ECBA50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float ipk;</w:t>
            </w:r>
          </w:p>
          <w:p w14:paraId="6586650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6FDF21B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5E1CAD8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typedef Mahasiswa infotype;</w:t>
            </w:r>
          </w:p>
          <w:p w14:paraId="0D3A54FD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1DB16D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struct ElmList {</w:t>
            </w:r>
          </w:p>
          <w:p w14:paraId="1D0756E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nfotype info;</w:t>
            </w:r>
          </w:p>
          <w:p w14:paraId="3D9C880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ElmList* next;</w:t>
            </w:r>
          </w:p>
          <w:p w14:paraId="391B0DF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5DF2C67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5B5B7D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typedef ElmList* address;</w:t>
            </w:r>
          </w:p>
          <w:p w14:paraId="675AE52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2515395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struct List {</w:t>
            </w:r>
          </w:p>
          <w:p w14:paraId="3A46BA3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address first;</w:t>
            </w:r>
          </w:p>
          <w:p w14:paraId="4661CAF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30B4EF9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2857C5ED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CreateList(List &amp;L);</w:t>
            </w:r>
          </w:p>
          <w:p w14:paraId="4A50E1AD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BEE75C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address alokasi(infotype x);</w:t>
            </w:r>
          </w:p>
          <w:p w14:paraId="262820A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6C79F26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dealokasi(address &amp;P);</w:t>
            </w:r>
          </w:p>
          <w:p w14:paraId="1D55085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622D26E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insertFirst(List &amp;L, address P);</w:t>
            </w:r>
          </w:p>
          <w:p w14:paraId="793A421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B061B7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insertAfter(List &amp;L, address Prec, address P);</w:t>
            </w:r>
          </w:p>
          <w:p w14:paraId="445947A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301DAE5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insertLast(List &amp;L, address P);</w:t>
            </w:r>
          </w:p>
          <w:p w14:paraId="7DB580E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371E836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>void deleteFirst(List &amp;L, address &amp;P);</w:t>
            </w:r>
          </w:p>
          <w:p w14:paraId="28A3882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24AAADBD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deleteAfter(List &amp;L, address Prec, address &amp;P);</w:t>
            </w:r>
          </w:p>
          <w:p w14:paraId="42D7EB4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7069BE6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deleteLast(List &amp;L, address &amp;P);</w:t>
            </w:r>
          </w:p>
          <w:p w14:paraId="23BB98A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6EDBB03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address findElm(List L, infotype x);</w:t>
            </w:r>
          </w:p>
          <w:p w14:paraId="7D03B8E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2D9FD4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printInfo(List L);</w:t>
            </w:r>
          </w:p>
          <w:p w14:paraId="4FD6EBB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6171BBB8" w14:textId="031D40D8" w:rsidR="00EA4E1A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#endif // CIRCULARLIST_H</w:t>
            </w:r>
          </w:p>
        </w:tc>
      </w:tr>
    </w:tbl>
    <w:p w14:paraId="5A504094" w14:textId="7FAE635D" w:rsidR="00566AA4" w:rsidRDefault="00566AA4" w:rsidP="00566AA4">
      <w:pPr>
        <w:pStyle w:val="ListParagraph"/>
        <w:ind w:left="1778" w:firstLine="0"/>
        <w:rPr>
          <w:rFonts w:ascii="Verdana" w:hAnsi="Verdana"/>
          <w:sz w:val="22"/>
          <w:szCs w:val="20"/>
          <w:lang w:val="id-ID"/>
        </w:rPr>
      </w:pPr>
    </w:p>
    <w:p w14:paraId="53622C18" w14:textId="77777777" w:rsidR="00566AA4" w:rsidRDefault="00566AA4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748969B1" w14:textId="3084028A" w:rsidR="00566AA4" w:rsidRDefault="00566AA4" w:rsidP="00566AA4">
      <w:pPr>
        <w:pStyle w:val="ListParagraph"/>
        <w:numPr>
          <w:ilvl w:val="0"/>
          <w:numId w:val="36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Circularlist.cpp</w:t>
      </w:r>
    </w:p>
    <w:tbl>
      <w:tblPr>
        <w:tblStyle w:val="TableGrid"/>
        <w:tblW w:w="0" w:type="auto"/>
        <w:tblInd w:w="1778" w:type="dxa"/>
        <w:tblLook w:val="04A0" w:firstRow="1" w:lastRow="0" w:firstColumn="1" w:lastColumn="0" w:noHBand="0" w:noVBand="1"/>
      </w:tblPr>
      <w:tblGrid>
        <w:gridCol w:w="8420"/>
      </w:tblGrid>
      <w:tr w:rsidR="00566AA4" w14:paraId="65AF8E5F" w14:textId="77777777" w:rsidTr="00566AA4">
        <w:tc>
          <w:tcPr>
            <w:tcW w:w="10198" w:type="dxa"/>
          </w:tcPr>
          <w:p w14:paraId="54456D7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#include "circularlist.h"</w:t>
            </w:r>
          </w:p>
          <w:p w14:paraId="06864AE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#include &lt;iostream&gt;</w:t>
            </w:r>
          </w:p>
          <w:p w14:paraId="68F32D8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54261F5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CreateList(List &amp;L) {</w:t>
            </w:r>
          </w:p>
          <w:p w14:paraId="558DD04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L.first = nullptr;</w:t>
            </w:r>
          </w:p>
          <w:p w14:paraId="3C7D2FE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29A39C8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04B8478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address alokasi(infotype x) {</w:t>
            </w:r>
          </w:p>
          <w:p w14:paraId="2C9BC14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address P = new ElmList;</w:t>
            </w:r>
          </w:p>
          <w:p w14:paraId="6E52C17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-&gt;info = x;</w:t>
            </w:r>
          </w:p>
          <w:p w14:paraId="77D4078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-&gt;next = nullptr;</w:t>
            </w:r>
          </w:p>
          <w:p w14:paraId="1C31D36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return P;</w:t>
            </w:r>
          </w:p>
          <w:p w14:paraId="3E8919D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2CB263F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52B1E06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address createData(std::string nama, std::string nim, char jenis_kelamin, float ipk) {</w:t>
            </w:r>
          </w:p>
          <w:p w14:paraId="0CFAE24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nfotype x;</w:t>
            </w:r>
          </w:p>
          <w:p w14:paraId="0FC7983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x.nama = nama;</w:t>
            </w:r>
          </w:p>
          <w:p w14:paraId="7727F27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x.nim = nim;</w:t>
            </w:r>
          </w:p>
          <w:p w14:paraId="528E843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x.jenis_kelamin = jenis_kelamin;</w:t>
            </w:r>
          </w:p>
          <w:p w14:paraId="4072437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x.ipk = ipk;</w:t>
            </w:r>
          </w:p>
          <w:p w14:paraId="7A92E2C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return alokasi(x);</w:t>
            </w:r>
          </w:p>
          <w:p w14:paraId="7012CF1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1CA0C89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5F3BBA6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dealokasi(address &amp;P) {</w:t>
            </w:r>
          </w:p>
          <w:p w14:paraId="116A8C5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delete P;</w:t>
            </w:r>
          </w:p>
          <w:p w14:paraId="3F976CD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 = nullptr;</w:t>
            </w:r>
          </w:p>
          <w:p w14:paraId="2F36DED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670F2E6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C72FE07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insertFirst(List &amp;L, address P) {</w:t>
            </w:r>
          </w:p>
          <w:p w14:paraId="7288349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f (L.first == nullptr) {</w:t>
            </w:r>
          </w:p>
          <w:p w14:paraId="6E57AF0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L.first = P;</w:t>
            </w:r>
          </w:p>
          <w:p w14:paraId="34E33FC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P-&gt;next = P;</w:t>
            </w:r>
          </w:p>
          <w:p w14:paraId="0D131FE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} else {</w:t>
            </w:r>
          </w:p>
          <w:p w14:paraId="31BB632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address last = L.first;</w:t>
            </w:r>
          </w:p>
          <w:p w14:paraId="7CD82D5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while (last-&gt;next != L.first) {</w:t>
            </w:r>
          </w:p>
          <w:p w14:paraId="0C4FDF0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last = last-&gt;next;</w:t>
            </w:r>
          </w:p>
          <w:p w14:paraId="6F2B345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}</w:t>
            </w:r>
          </w:p>
          <w:p w14:paraId="67845EB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 xml:space="preserve">        P-&gt;next = L.first;</w:t>
            </w:r>
          </w:p>
          <w:p w14:paraId="5C32CD2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L.first = P;</w:t>
            </w:r>
          </w:p>
          <w:p w14:paraId="23F4306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last-&gt;next = L.first;</w:t>
            </w:r>
          </w:p>
          <w:p w14:paraId="69F08DF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4C842F2D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0612AC6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56C200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insertAfter(List &amp;L, address Prec, address P) {</w:t>
            </w:r>
          </w:p>
          <w:p w14:paraId="701603C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f (Prec != nullptr) {</w:t>
            </w:r>
          </w:p>
          <w:p w14:paraId="179D16C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P-&gt;next = Prec-&gt;next;</w:t>
            </w:r>
          </w:p>
          <w:p w14:paraId="007FD6C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Prec-&gt;next = P;</w:t>
            </w:r>
          </w:p>
          <w:p w14:paraId="435FDEF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4FF8C26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1546E29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5B6F1697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insertLast(List &amp;L, address P) {</w:t>
            </w:r>
          </w:p>
          <w:p w14:paraId="4FC27BF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f (L.first == nullptr) {</w:t>
            </w:r>
          </w:p>
          <w:p w14:paraId="731B90A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insertFirst(L, P);</w:t>
            </w:r>
          </w:p>
          <w:p w14:paraId="0388EDD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} else {</w:t>
            </w:r>
          </w:p>
          <w:p w14:paraId="3718701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address last = L.first;</w:t>
            </w:r>
          </w:p>
          <w:p w14:paraId="3F905A2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while (last-&gt;next != L.first) {</w:t>
            </w:r>
          </w:p>
          <w:p w14:paraId="1FDE539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last = last-&gt;next;</w:t>
            </w:r>
          </w:p>
          <w:p w14:paraId="2F38C8A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}</w:t>
            </w:r>
          </w:p>
          <w:p w14:paraId="307591F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last-&gt;next = P;</w:t>
            </w:r>
          </w:p>
          <w:p w14:paraId="296E9E6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P-&gt;next = L.first;</w:t>
            </w:r>
          </w:p>
          <w:p w14:paraId="13BED8A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1B8ABB0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34363AD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F7BF32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deleteFirst(List &amp;L, address &amp;P) {</w:t>
            </w:r>
          </w:p>
          <w:p w14:paraId="712C80C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f (L.first != nullptr) {</w:t>
            </w:r>
          </w:p>
          <w:p w14:paraId="5355290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P = L.first;</w:t>
            </w:r>
          </w:p>
          <w:p w14:paraId="05150B7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if (L.first-&gt;next == L.first) {</w:t>
            </w:r>
          </w:p>
          <w:p w14:paraId="136617C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L.first = nullptr;</w:t>
            </w:r>
          </w:p>
          <w:p w14:paraId="4EABA3B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} else {</w:t>
            </w:r>
          </w:p>
          <w:p w14:paraId="29B526B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address last = L.first;</w:t>
            </w:r>
          </w:p>
          <w:p w14:paraId="259BC00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while (last-&gt;next != L.first) {</w:t>
            </w:r>
          </w:p>
          <w:p w14:paraId="6323B70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last = last-&gt;next;</w:t>
            </w:r>
          </w:p>
          <w:p w14:paraId="6C3218A7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}</w:t>
            </w:r>
          </w:p>
          <w:p w14:paraId="58E8C1F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L.first = P-&gt;next;</w:t>
            </w:r>
          </w:p>
          <w:p w14:paraId="74651D6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last-&gt;next = L.first;</w:t>
            </w:r>
          </w:p>
          <w:p w14:paraId="6625027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}</w:t>
            </w:r>
          </w:p>
          <w:p w14:paraId="34DD066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 xml:space="preserve">        P-&gt;next = nullptr;</w:t>
            </w:r>
          </w:p>
          <w:p w14:paraId="1E4C19A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687FF86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106942C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3133074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deleteAfter(List &amp;L, address Prec, address &amp;P) {</w:t>
            </w:r>
          </w:p>
          <w:p w14:paraId="0DAB4A3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f (Prec != nullptr &amp;&amp; Prec-&gt;next != L.first) {</w:t>
            </w:r>
          </w:p>
          <w:p w14:paraId="7F4A2F5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P = Prec-&gt;next;</w:t>
            </w:r>
          </w:p>
          <w:p w14:paraId="5C07DC6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Prec-&gt;next = P-&gt;next;</w:t>
            </w:r>
          </w:p>
          <w:p w14:paraId="349F183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P-&gt;next = nullptr;</w:t>
            </w:r>
          </w:p>
          <w:p w14:paraId="566FA8D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14AC9A1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3CA14737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235EC6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deleteLast(List &amp;L, address &amp;P) {</w:t>
            </w:r>
          </w:p>
          <w:p w14:paraId="39BB536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f (L.first != nullptr) {</w:t>
            </w:r>
          </w:p>
          <w:p w14:paraId="627B9FC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if (L.first-&gt;next == L.first) {</w:t>
            </w:r>
          </w:p>
          <w:p w14:paraId="3BACD3A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P = L.first;</w:t>
            </w:r>
          </w:p>
          <w:p w14:paraId="7040A95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L.first = nullptr;</w:t>
            </w:r>
          </w:p>
          <w:p w14:paraId="7BAE9D7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} else {</w:t>
            </w:r>
          </w:p>
          <w:p w14:paraId="74DAE2A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address last = L.first;</w:t>
            </w:r>
          </w:p>
          <w:p w14:paraId="0C36CC9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address precLast = nullptr;</w:t>
            </w:r>
          </w:p>
          <w:p w14:paraId="2D54345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while (last-&gt;next != L.first) {</w:t>
            </w:r>
          </w:p>
          <w:p w14:paraId="1268EC3D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precLast = last;</w:t>
            </w:r>
          </w:p>
          <w:p w14:paraId="5E3B929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last = last-&gt;next;</w:t>
            </w:r>
          </w:p>
          <w:p w14:paraId="2E7367B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}</w:t>
            </w:r>
          </w:p>
          <w:p w14:paraId="1C5E046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P = last;</w:t>
            </w:r>
          </w:p>
          <w:p w14:paraId="5DDB12F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precLast-&gt;next = L.first;</w:t>
            </w:r>
          </w:p>
          <w:p w14:paraId="3872A49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}</w:t>
            </w:r>
          </w:p>
          <w:p w14:paraId="2121AE3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P-&gt;next = nullptr;</w:t>
            </w:r>
          </w:p>
          <w:p w14:paraId="2425610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490721D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31AA94C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781A049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address findElm(List L, infotype x) {</w:t>
            </w:r>
          </w:p>
          <w:p w14:paraId="192FB39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address P = L.first;</w:t>
            </w:r>
          </w:p>
          <w:p w14:paraId="560A208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f (P != nullptr) {</w:t>
            </w:r>
          </w:p>
          <w:p w14:paraId="5D8F492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do {</w:t>
            </w:r>
          </w:p>
          <w:p w14:paraId="5CF6B3D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if (P-&gt;info.nim == x.nim) {</w:t>
            </w:r>
          </w:p>
          <w:p w14:paraId="7F5E01F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return P;</w:t>
            </w:r>
          </w:p>
          <w:p w14:paraId="547D554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}</w:t>
            </w:r>
          </w:p>
          <w:p w14:paraId="673DD08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P = P-&gt;next;</w:t>
            </w:r>
          </w:p>
          <w:p w14:paraId="497579F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 xml:space="preserve">        } while (P != L.first);</w:t>
            </w:r>
          </w:p>
          <w:p w14:paraId="3AD42DE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78F0D8F7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return nullptr;</w:t>
            </w:r>
          </w:p>
          <w:p w14:paraId="4AC07FD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55F4CAD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2B16B0B7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void printInfo(List L) {</w:t>
            </w:r>
          </w:p>
          <w:p w14:paraId="208613B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address P = L.first;</w:t>
            </w:r>
          </w:p>
          <w:p w14:paraId="52AEB53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f (P != nullptr) {</w:t>
            </w:r>
          </w:p>
          <w:p w14:paraId="136AA3C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do {</w:t>
            </w:r>
          </w:p>
          <w:p w14:paraId="7D199D8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std::cout   &lt;&lt; "Nama: " &lt;&lt; P-&gt;info.nama &lt;&lt; "\n"</w:t>
            </w:r>
          </w:p>
          <w:p w14:paraId="5ABCF92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        &lt;&lt; "NIM : " &lt;&lt; P-&gt;info.nim &lt;&lt; "\n"</w:t>
            </w:r>
          </w:p>
          <w:p w14:paraId="1EAFB83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        &lt;&lt; "L/P : " &lt;&lt; P-&gt;info.jenis_kelamin &lt;&lt; "\n"</w:t>
            </w:r>
          </w:p>
          <w:p w14:paraId="563B0EC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        &lt;&lt; "IPK : " &lt;&lt; P-&gt;info.ipk &lt;&lt; "\n"</w:t>
            </w:r>
          </w:p>
          <w:p w14:paraId="32B2478D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&lt;&lt; std::endl;</w:t>
            </w:r>
          </w:p>
          <w:p w14:paraId="7C6FB79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    P = P-&gt;next;</w:t>
            </w:r>
          </w:p>
          <w:p w14:paraId="64E35E71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    } while (P != L.first);</w:t>
            </w:r>
          </w:p>
          <w:p w14:paraId="01AB0A9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321EE121" w14:textId="19C302A7" w:rsidR="00566AA4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</w:tc>
      </w:tr>
    </w:tbl>
    <w:p w14:paraId="4044921B" w14:textId="3A709595" w:rsidR="00566AA4" w:rsidRDefault="00566AA4" w:rsidP="00566AA4">
      <w:pPr>
        <w:pStyle w:val="ListParagraph"/>
        <w:ind w:left="1778" w:firstLine="0"/>
        <w:rPr>
          <w:rFonts w:ascii="Verdana" w:hAnsi="Verdana"/>
          <w:sz w:val="22"/>
          <w:szCs w:val="20"/>
          <w:lang w:val="id-ID"/>
        </w:rPr>
      </w:pPr>
    </w:p>
    <w:p w14:paraId="2625664E" w14:textId="5CBD568D" w:rsidR="00566AA4" w:rsidRDefault="008E5541" w:rsidP="00566AA4">
      <w:pPr>
        <w:pStyle w:val="ListParagraph"/>
        <w:numPr>
          <w:ilvl w:val="0"/>
          <w:numId w:val="36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ain.cpp</w:t>
      </w:r>
    </w:p>
    <w:tbl>
      <w:tblPr>
        <w:tblStyle w:val="TableGrid"/>
        <w:tblW w:w="0" w:type="auto"/>
        <w:tblInd w:w="1778" w:type="dxa"/>
        <w:tblLook w:val="04A0" w:firstRow="1" w:lastRow="0" w:firstColumn="1" w:lastColumn="0" w:noHBand="0" w:noVBand="1"/>
      </w:tblPr>
      <w:tblGrid>
        <w:gridCol w:w="8420"/>
      </w:tblGrid>
      <w:tr w:rsidR="008E5541" w14:paraId="78557CC4" w14:textId="77777777" w:rsidTr="008E5541">
        <w:tc>
          <w:tcPr>
            <w:tcW w:w="10198" w:type="dxa"/>
          </w:tcPr>
          <w:p w14:paraId="2FECCAA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#include &lt;iostream&gt;</w:t>
            </w:r>
          </w:p>
          <w:p w14:paraId="2A26201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#include "circularlist.cpp"</w:t>
            </w:r>
          </w:p>
          <w:p w14:paraId="13A9BC2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71A47EB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using namespace std;</w:t>
            </w:r>
          </w:p>
          <w:p w14:paraId="4E9EC637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3C27169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int main() {</w:t>
            </w:r>
          </w:p>
          <w:p w14:paraId="429AFDF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List L, A, B, L2;</w:t>
            </w:r>
          </w:p>
          <w:p w14:paraId="4F0ED04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address P1 = NULL;</w:t>
            </w:r>
          </w:p>
          <w:p w14:paraId="0658962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address P2 = NULL;</w:t>
            </w:r>
          </w:p>
          <w:p w14:paraId="0F83FFCD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</w:t>
            </w:r>
          </w:p>
          <w:p w14:paraId="55F91B7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nfotype x;</w:t>
            </w:r>
          </w:p>
          <w:p w14:paraId="509F5C5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CreateList(L);</w:t>
            </w:r>
          </w:p>
          <w:p w14:paraId="0CA6C46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</w:t>
            </w:r>
          </w:p>
          <w:p w14:paraId="74C9B03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cout &lt;&lt; "coba insert first, last, dan after" &lt;&lt; endl;</w:t>
            </w:r>
          </w:p>
          <w:p w14:paraId="7879C6B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</w:t>
            </w:r>
          </w:p>
          <w:p w14:paraId="72C8E57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1 = createData("Danu", "04", 'l', 4.0);</w:t>
            </w:r>
          </w:p>
          <w:p w14:paraId="20190797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nsertFirst(L, P1);</w:t>
            </w:r>
          </w:p>
          <w:p w14:paraId="7B44E63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D4105A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 xml:space="preserve">    P1 = createData("Fahmi", "06", 'l', 3.45);</w:t>
            </w:r>
          </w:p>
          <w:p w14:paraId="6282B5B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nsertLast(L, P1);</w:t>
            </w:r>
          </w:p>
          <w:p w14:paraId="4B8192A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4E40FD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1 = createData("Bobi", "02", 'l', 3.71);</w:t>
            </w:r>
          </w:p>
          <w:p w14:paraId="7C3FCE7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nsertFirst(L, P1);</w:t>
            </w:r>
          </w:p>
          <w:p w14:paraId="36E1A47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0970653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1 = createData("Ali", "01", 'l', 3.3);</w:t>
            </w:r>
          </w:p>
          <w:p w14:paraId="37E6E676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nsertFirst(L, P1);</w:t>
            </w:r>
          </w:p>
          <w:p w14:paraId="302418A8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73D2AC0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1 = createData("Gita", "07", 'p', 3.75);</w:t>
            </w:r>
          </w:p>
          <w:p w14:paraId="741FC32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nsertLast(L, P1);</w:t>
            </w:r>
          </w:p>
          <w:p w14:paraId="018E3A7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8666B0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x.nim = "07";</w:t>
            </w:r>
          </w:p>
          <w:p w14:paraId="1C23FBE7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2B83997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1 = findElm(L, x);</w:t>
            </w:r>
          </w:p>
          <w:p w14:paraId="72A4690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285E7E8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2 = createData("Cindi", "03", 'p', 3.5);</w:t>
            </w:r>
          </w:p>
          <w:p w14:paraId="4C299980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nsertAfter(L, P1, P2);</w:t>
            </w:r>
          </w:p>
          <w:p w14:paraId="72F298C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5FDB8C2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x.nim = "02";</w:t>
            </w:r>
          </w:p>
          <w:p w14:paraId="049D15E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95F09CE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1 = findElm(L, x);</w:t>
            </w:r>
          </w:p>
          <w:p w14:paraId="6E07DC1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3E93E175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2 = createData("Hilmi", "08", 'p', 3.3);</w:t>
            </w:r>
          </w:p>
          <w:p w14:paraId="4A3D23D7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nsertAfter(L, P1, P2);</w:t>
            </w:r>
          </w:p>
          <w:p w14:paraId="2694BCE2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331EF269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x.nim = "04";</w:t>
            </w:r>
          </w:p>
          <w:p w14:paraId="4546647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3889C7AF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1 = findElm(L, x);</w:t>
            </w:r>
          </w:p>
          <w:p w14:paraId="18BE47DD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56D7A11B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2 = createData("Eli", "05", 'p', 3.4);</w:t>
            </w:r>
          </w:p>
          <w:p w14:paraId="294C6F0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insertAfter(L, P1, P2);</w:t>
            </w:r>
          </w:p>
          <w:p w14:paraId="744B96A3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2DECF2C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printInfo(L);</w:t>
            </w:r>
          </w:p>
          <w:p w14:paraId="08BE8A74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0D231DA" w14:textId="77777777" w:rsidR="008E5541" w:rsidRPr="008E5541" w:rsidRDefault="008E5541" w:rsidP="008E5541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 xml:space="preserve">    return 0;</w:t>
            </w:r>
          </w:p>
          <w:p w14:paraId="1A5635AA" w14:textId="6ACF2407" w:rsidR="008E5541" w:rsidRDefault="008E5541" w:rsidP="008E5541">
            <w:pPr>
              <w:pStyle w:val="ListParagraph"/>
              <w:ind w:left="0"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8E5541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</w:tc>
      </w:tr>
    </w:tbl>
    <w:p w14:paraId="487EC211" w14:textId="77777777" w:rsidR="008E5541" w:rsidRDefault="008E5541" w:rsidP="008E5541">
      <w:pPr>
        <w:pStyle w:val="ListParagraph"/>
        <w:ind w:left="1778" w:firstLine="0"/>
        <w:rPr>
          <w:rFonts w:ascii="Verdana" w:hAnsi="Verdana"/>
          <w:sz w:val="22"/>
          <w:szCs w:val="20"/>
          <w:lang w:val="id-ID"/>
        </w:rPr>
      </w:pPr>
    </w:p>
    <w:p w14:paraId="1F826186" w14:textId="77777777" w:rsidR="00566AA4" w:rsidRPr="00566AA4" w:rsidRDefault="00566AA4" w:rsidP="00566AA4">
      <w:pPr>
        <w:pStyle w:val="ListParagraph"/>
        <w:ind w:left="1778" w:firstLine="0"/>
        <w:rPr>
          <w:rFonts w:ascii="Verdana" w:hAnsi="Verdana"/>
          <w:sz w:val="22"/>
          <w:szCs w:val="20"/>
          <w:lang w:val="id-ID"/>
        </w:rPr>
      </w:pPr>
    </w:p>
    <w:p w14:paraId="71E2F527" w14:textId="2C593099" w:rsidR="00CA5096" w:rsidRDefault="008E5541" w:rsidP="008E5541">
      <w:pPr>
        <w:pStyle w:val="ListParagraph"/>
        <w:numPr>
          <w:ilvl w:val="0"/>
          <w:numId w:val="36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</w:p>
    <w:p w14:paraId="40E93E3C" w14:textId="0DDE96FD" w:rsidR="008E5541" w:rsidRDefault="008E5541" w:rsidP="008E5541">
      <w:pPr>
        <w:pStyle w:val="ListParagraph"/>
        <w:ind w:left="1778" w:firstLine="0"/>
        <w:rPr>
          <w:rFonts w:ascii="Verdana" w:hAnsi="Verdana"/>
          <w:sz w:val="22"/>
          <w:szCs w:val="20"/>
          <w:lang w:val="id-ID"/>
        </w:rPr>
      </w:pPr>
      <w:r w:rsidRPr="008E5541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2F5323DB" wp14:editId="643EE23F">
            <wp:extent cx="5830114" cy="7316221"/>
            <wp:effectExtent l="0" t="0" r="0" b="0"/>
            <wp:docPr id="18881245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124555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731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20777" w14:textId="77777777" w:rsidR="00CA5096" w:rsidRPr="00CA5096" w:rsidRDefault="00CA5096" w:rsidP="00CA5096">
      <w:pPr>
        <w:pStyle w:val="ListParagraph"/>
        <w:ind w:left="1418" w:firstLine="0"/>
        <w:rPr>
          <w:rFonts w:ascii="Verdana" w:hAnsi="Verdana"/>
          <w:sz w:val="22"/>
          <w:szCs w:val="20"/>
          <w:lang w:val="id-ID"/>
        </w:rPr>
      </w:pPr>
    </w:p>
    <w:sectPr w:rsidR="00CA5096" w:rsidRPr="00CA5096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B139E"/>
    <w:multiLevelType w:val="hybridMultilevel"/>
    <w:tmpl w:val="02828AD0"/>
    <w:lvl w:ilvl="0" w:tplc="77E03B72">
      <w:start w:val="6"/>
      <w:numFmt w:val="bullet"/>
      <w:lvlText w:val="-"/>
      <w:lvlJc w:val="left"/>
      <w:pPr>
        <w:ind w:left="1440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F34280"/>
    <w:multiLevelType w:val="hybridMultilevel"/>
    <w:tmpl w:val="63FEA2D2"/>
    <w:lvl w:ilvl="0" w:tplc="5422FFE2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C72B9"/>
    <w:multiLevelType w:val="multilevel"/>
    <w:tmpl w:val="578C0E5E"/>
    <w:lvl w:ilvl="0">
      <w:start w:val="10"/>
      <w:numFmt w:val="decimal"/>
      <w:lvlText w:val="%1."/>
      <w:lvlJc w:val="left"/>
      <w:pPr>
        <w:ind w:left="851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985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1C5603D"/>
    <w:multiLevelType w:val="hybridMultilevel"/>
    <w:tmpl w:val="D6E242C8"/>
    <w:lvl w:ilvl="0" w:tplc="6C9AE098">
      <w:start w:val="3"/>
      <w:numFmt w:val="bullet"/>
      <w:lvlText w:val="-"/>
      <w:lvlJc w:val="left"/>
      <w:pPr>
        <w:ind w:left="180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F765FC"/>
    <w:multiLevelType w:val="hybridMultilevel"/>
    <w:tmpl w:val="1C8EEE80"/>
    <w:lvl w:ilvl="0" w:tplc="8EDE7132">
      <w:start w:val="4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232913F1"/>
    <w:multiLevelType w:val="multilevel"/>
    <w:tmpl w:val="96EA3E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27BC1BE4"/>
    <w:multiLevelType w:val="hybridMultilevel"/>
    <w:tmpl w:val="B738599E"/>
    <w:lvl w:ilvl="0" w:tplc="7F8E096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F092A5B"/>
    <w:multiLevelType w:val="hybridMultilevel"/>
    <w:tmpl w:val="5508AA58"/>
    <w:lvl w:ilvl="0" w:tplc="35C89658">
      <w:start w:val="7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8352EC"/>
    <w:multiLevelType w:val="multilevel"/>
    <w:tmpl w:val="4AF8948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14E3CB0"/>
    <w:multiLevelType w:val="hybridMultilevel"/>
    <w:tmpl w:val="061CDDA2"/>
    <w:lvl w:ilvl="0" w:tplc="5770E8E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ADA754E"/>
    <w:multiLevelType w:val="hybridMultilevel"/>
    <w:tmpl w:val="7966DD80"/>
    <w:lvl w:ilvl="0" w:tplc="E8D4B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B5D2CAB"/>
    <w:multiLevelType w:val="multilevel"/>
    <w:tmpl w:val="B13CE26C"/>
    <w:lvl w:ilvl="0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>
      <w:start w:val="1"/>
      <w:numFmt w:val="none"/>
      <w:lvlText w:val="%1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5660D6"/>
    <w:multiLevelType w:val="hybridMultilevel"/>
    <w:tmpl w:val="6F187B32"/>
    <w:lvl w:ilvl="0" w:tplc="B538A480">
      <w:start w:val="1"/>
      <w:numFmt w:val="bullet"/>
      <w:lvlText w:val="-"/>
      <w:lvlJc w:val="left"/>
      <w:pPr>
        <w:ind w:left="2345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14" w15:restartNumberingAfterBreak="0">
    <w:nsid w:val="3E8823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0E30FEA"/>
    <w:multiLevelType w:val="hybridMultilevel"/>
    <w:tmpl w:val="597EA174"/>
    <w:lvl w:ilvl="0" w:tplc="6CF0CC8A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440B1B09"/>
    <w:multiLevelType w:val="multilevel"/>
    <w:tmpl w:val="E06C150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17" w15:restartNumberingAfterBreak="0">
    <w:nsid w:val="44F0660B"/>
    <w:multiLevelType w:val="hybridMultilevel"/>
    <w:tmpl w:val="D23E2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56504C"/>
    <w:multiLevelType w:val="hybridMultilevel"/>
    <w:tmpl w:val="B680F6D2"/>
    <w:lvl w:ilvl="0" w:tplc="C12AECB6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4CEB152E"/>
    <w:multiLevelType w:val="hybridMultilevel"/>
    <w:tmpl w:val="CEAE718C"/>
    <w:lvl w:ilvl="0" w:tplc="FDD696C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DD53266"/>
    <w:multiLevelType w:val="multilevel"/>
    <w:tmpl w:val="93AE0C5A"/>
    <w:lvl w:ilvl="0">
      <w:start w:val="11"/>
      <w:numFmt w:val="decimal"/>
      <w:lvlText w:val="%1."/>
      <w:lvlJc w:val="left"/>
      <w:pPr>
        <w:ind w:left="851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985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4E332D96"/>
    <w:multiLevelType w:val="multilevel"/>
    <w:tmpl w:val="F3B29322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4E821A89"/>
    <w:multiLevelType w:val="multilevel"/>
    <w:tmpl w:val="A9F6EE46"/>
    <w:lvl w:ilvl="0">
      <w:start w:val="10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418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31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03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75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47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9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913" w:hanging="180"/>
      </w:pPr>
      <w:rPr>
        <w:rFonts w:hint="default"/>
      </w:rPr>
    </w:lvl>
  </w:abstractNum>
  <w:abstractNum w:abstractNumId="23" w15:restartNumberingAfterBreak="0">
    <w:nsid w:val="52542A4E"/>
    <w:multiLevelType w:val="hybridMultilevel"/>
    <w:tmpl w:val="E590898C"/>
    <w:lvl w:ilvl="0" w:tplc="A8D2FACC">
      <w:numFmt w:val="bullet"/>
      <w:lvlText w:val="-"/>
      <w:lvlJc w:val="left"/>
      <w:pPr>
        <w:ind w:left="1778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4" w15:restartNumberingAfterBreak="0">
    <w:nsid w:val="53F8228E"/>
    <w:multiLevelType w:val="hybridMultilevel"/>
    <w:tmpl w:val="C3287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BBA35F6"/>
    <w:multiLevelType w:val="hybridMultilevel"/>
    <w:tmpl w:val="FB96494A"/>
    <w:lvl w:ilvl="0" w:tplc="7896AE2A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26" w15:restartNumberingAfterBreak="0">
    <w:nsid w:val="60EB6ECF"/>
    <w:multiLevelType w:val="hybridMultilevel"/>
    <w:tmpl w:val="19C85178"/>
    <w:lvl w:ilvl="0" w:tplc="8F9A842C">
      <w:start w:val="1"/>
      <w:numFmt w:val="decimal"/>
      <w:lvlText w:val="%1.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27" w15:restartNumberingAfterBreak="0">
    <w:nsid w:val="69CA3DAF"/>
    <w:multiLevelType w:val="hybridMultilevel"/>
    <w:tmpl w:val="64C66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4D765D"/>
    <w:multiLevelType w:val="multilevel"/>
    <w:tmpl w:val="E71A5EE4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738005A"/>
    <w:multiLevelType w:val="hybridMultilevel"/>
    <w:tmpl w:val="3F3069FC"/>
    <w:lvl w:ilvl="0" w:tplc="21F65A30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7809B6"/>
    <w:multiLevelType w:val="hybridMultilevel"/>
    <w:tmpl w:val="EB1C2212"/>
    <w:lvl w:ilvl="0" w:tplc="A3F2E766">
      <w:numFmt w:val="bullet"/>
      <w:lvlText w:val="-"/>
      <w:lvlJc w:val="left"/>
      <w:pPr>
        <w:ind w:left="1778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2" w15:restartNumberingAfterBreak="0">
    <w:nsid w:val="784B2D45"/>
    <w:multiLevelType w:val="hybridMultilevel"/>
    <w:tmpl w:val="9156F9E8"/>
    <w:lvl w:ilvl="0" w:tplc="13EA45AE">
      <w:numFmt w:val="bullet"/>
      <w:lvlText w:val="-"/>
      <w:lvlJc w:val="left"/>
      <w:pPr>
        <w:ind w:left="1778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3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34" w15:restartNumberingAfterBreak="0">
    <w:nsid w:val="7CF5169D"/>
    <w:multiLevelType w:val="hybridMultilevel"/>
    <w:tmpl w:val="1B76056C"/>
    <w:lvl w:ilvl="0" w:tplc="69BCB2B4">
      <w:start w:val="6"/>
      <w:numFmt w:val="bullet"/>
      <w:lvlText w:val="-"/>
      <w:lvlJc w:val="left"/>
      <w:pPr>
        <w:ind w:left="1778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5" w15:restartNumberingAfterBreak="0">
    <w:nsid w:val="7EC35360"/>
    <w:multiLevelType w:val="multilevel"/>
    <w:tmpl w:val="670CB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4519504">
    <w:abstractNumId w:val="28"/>
  </w:num>
  <w:num w:numId="2" w16cid:durableId="1974752573">
    <w:abstractNumId w:val="5"/>
  </w:num>
  <w:num w:numId="3" w16cid:durableId="1723093224">
    <w:abstractNumId w:val="33"/>
  </w:num>
  <w:num w:numId="4" w16cid:durableId="1638803916">
    <w:abstractNumId w:val="6"/>
  </w:num>
  <w:num w:numId="5" w16cid:durableId="1275744951">
    <w:abstractNumId w:val="19"/>
  </w:num>
  <w:num w:numId="6" w16cid:durableId="644359333">
    <w:abstractNumId w:val="35"/>
  </w:num>
  <w:num w:numId="7" w16cid:durableId="360326464">
    <w:abstractNumId w:val="3"/>
  </w:num>
  <w:num w:numId="8" w16cid:durableId="1116561546">
    <w:abstractNumId w:val="24"/>
  </w:num>
  <w:num w:numId="9" w16cid:durableId="1624531237">
    <w:abstractNumId w:val="16"/>
  </w:num>
  <w:num w:numId="10" w16cid:durableId="193200696">
    <w:abstractNumId w:val="25"/>
  </w:num>
  <w:num w:numId="11" w16cid:durableId="733967202">
    <w:abstractNumId w:val="4"/>
  </w:num>
  <w:num w:numId="12" w16cid:durableId="886143092">
    <w:abstractNumId w:val="26"/>
  </w:num>
  <w:num w:numId="13" w16cid:durableId="1198738854">
    <w:abstractNumId w:val="10"/>
  </w:num>
  <w:num w:numId="14" w16cid:durableId="29308862">
    <w:abstractNumId w:val="14"/>
  </w:num>
  <w:num w:numId="15" w16cid:durableId="1915311557">
    <w:abstractNumId w:val="15"/>
  </w:num>
  <w:num w:numId="16" w16cid:durableId="1189220098">
    <w:abstractNumId w:val="18"/>
  </w:num>
  <w:num w:numId="17" w16cid:durableId="857962498">
    <w:abstractNumId w:val="9"/>
  </w:num>
  <w:num w:numId="18" w16cid:durableId="833764293">
    <w:abstractNumId w:val="0"/>
  </w:num>
  <w:num w:numId="19" w16cid:durableId="1982227942">
    <w:abstractNumId w:val="11"/>
  </w:num>
  <w:num w:numId="20" w16cid:durableId="741177460">
    <w:abstractNumId w:val="7"/>
  </w:num>
  <w:num w:numId="21" w16cid:durableId="448352568">
    <w:abstractNumId w:val="8"/>
  </w:num>
  <w:num w:numId="22" w16cid:durableId="572086517">
    <w:abstractNumId w:val="17"/>
  </w:num>
  <w:num w:numId="23" w16cid:durableId="445469462">
    <w:abstractNumId w:val="27"/>
  </w:num>
  <w:num w:numId="24" w16cid:durableId="2016571349">
    <w:abstractNumId w:val="1"/>
  </w:num>
  <w:num w:numId="25" w16cid:durableId="946230617">
    <w:abstractNumId w:val="30"/>
  </w:num>
  <w:num w:numId="26" w16cid:durableId="1790270704">
    <w:abstractNumId w:val="12"/>
  </w:num>
  <w:num w:numId="27" w16cid:durableId="2134904614">
    <w:abstractNumId w:val="20"/>
  </w:num>
  <w:num w:numId="28" w16cid:durableId="1619291392">
    <w:abstractNumId w:val="13"/>
  </w:num>
  <w:num w:numId="29" w16cid:durableId="1361512935">
    <w:abstractNumId w:val="2"/>
  </w:num>
  <w:num w:numId="30" w16cid:durableId="1327974286">
    <w:abstractNumId w:val="31"/>
  </w:num>
  <w:num w:numId="31" w16cid:durableId="1092048202">
    <w:abstractNumId w:val="22"/>
  </w:num>
  <w:num w:numId="32" w16cid:durableId="2088308803">
    <w:abstractNumId w:val="32"/>
  </w:num>
  <w:num w:numId="33" w16cid:durableId="50421000">
    <w:abstractNumId w:val="21"/>
  </w:num>
  <w:num w:numId="34" w16cid:durableId="1738475472">
    <w:abstractNumId w:val="29"/>
  </w:num>
  <w:num w:numId="35" w16cid:durableId="665859824">
    <w:abstractNumId w:val="23"/>
  </w:num>
  <w:num w:numId="36" w16cid:durableId="200161176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27761"/>
    <w:rsid w:val="000319CD"/>
    <w:rsid w:val="00035D01"/>
    <w:rsid w:val="00041BC1"/>
    <w:rsid w:val="000423DC"/>
    <w:rsid w:val="00075845"/>
    <w:rsid w:val="000A7D27"/>
    <w:rsid w:val="000A7F53"/>
    <w:rsid w:val="000C1A07"/>
    <w:rsid w:val="000C219B"/>
    <w:rsid w:val="000C2B03"/>
    <w:rsid w:val="000D524E"/>
    <w:rsid w:val="000E0478"/>
    <w:rsid w:val="001069E3"/>
    <w:rsid w:val="00137FA5"/>
    <w:rsid w:val="001424E2"/>
    <w:rsid w:val="00143900"/>
    <w:rsid w:val="00144869"/>
    <w:rsid w:val="00186964"/>
    <w:rsid w:val="001A772C"/>
    <w:rsid w:val="001D3876"/>
    <w:rsid w:val="001D4295"/>
    <w:rsid w:val="001F1AE8"/>
    <w:rsid w:val="00203832"/>
    <w:rsid w:val="002048EF"/>
    <w:rsid w:val="00212295"/>
    <w:rsid w:val="0023259D"/>
    <w:rsid w:val="002356AE"/>
    <w:rsid w:val="00235EB4"/>
    <w:rsid w:val="00266E12"/>
    <w:rsid w:val="00273FD7"/>
    <w:rsid w:val="00276EBF"/>
    <w:rsid w:val="002C5420"/>
    <w:rsid w:val="002D61CC"/>
    <w:rsid w:val="002E1BA8"/>
    <w:rsid w:val="0031434C"/>
    <w:rsid w:val="00353B50"/>
    <w:rsid w:val="00366874"/>
    <w:rsid w:val="00387F97"/>
    <w:rsid w:val="003E2EB5"/>
    <w:rsid w:val="004261B2"/>
    <w:rsid w:val="004472F2"/>
    <w:rsid w:val="004718CD"/>
    <w:rsid w:val="00475008"/>
    <w:rsid w:val="004929FC"/>
    <w:rsid w:val="004B1341"/>
    <w:rsid w:val="004D47F5"/>
    <w:rsid w:val="004D5430"/>
    <w:rsid w:val="005107E4"/>
    <w:rsid w:val="00521153"/>
    <w:rsid w:val="00522FB3"/>
    <w:rsid w:val="0054690D"/>
    <w:rsid w:val="0055020D"/>
    <w:rsid w:val="00560321"/>
    <w:rsid w:val="00566AA4"/>
    <w:rsid w:val="005A64E6"/>
    <w:rsid w:val="005D7551"/>
    <w:rsid w:val="005E04B2"/>
    <w:rsid w:val="005F355C"/>
    <w:rsid w:val="00607ED5"/>
    <w:rsid w:val="00612E71"/>
    <w:rsid w:val="00613319"/>
    <w:rsid w:val="00616576"/>
    <w:rsid w:val="00624DBA"/>
    <w:rsid w:val="006722F0"/>
    <w:rsid w:val="00686F7F"/>
    <w:rsid w:val="00694BDC"/>
    <w:rsid w:val="00696CB1"/>
    <w:rsid w:val="006D56DA"/>
    <w:rsid w:val="006E5AEF"/>
    <w:rsid w:val="007264FD"/>
    <w:rsid w:val="0073585F"/>
    <w:rsid w:val="007462AB"/>
    <w:rsid w:val="00776713"/>
    <w:rsid w:val="00782A63"/>
    <w:rsid w:val="007A2F56"/>
    <w:rsid w:val="007B3A03"/>
    <w:rsid w:val="007D30AE"/>
    <w:rsid w:val="007E45DF"/>
    <w:rsid w:val="007E6478"/>
    <w:rsid w:val="007E73F9"/>
    <w:rsid w:val="007F5558"/>
    <w:rsid w:val="00815BBD"/>
    <w:rsid w:val="00821BF1"/>
    <w:rsid w:val="00847DDE"/>
    <w:rsid w:val="00855BC5"/>
    <w:rsid w:val="008B67A9"/>
    <w:rsid w:val="008C7207"/>
    <w:rsid w:val="008D47AF"/>
    <w:rsid w:val="008E5541"/>
    <w:rsid w:val="009338F3"/>
    <w:rsid w:val="009408E3"/>
    <w:rsid w:val="00946477"/>
    <w:rsid w:val="00967899"/>
    <w:rsid w:val="009B7809"/>
    <w:rsid w:val="009E04F6"/>
    <w:rsid w:val="009E314F"/>
    <w:rsid w:val="009E38DC"/>
    <w:rsid w:val="009F03D0"/>
    <w:rsid w:val="00A041F4"/>
    <w:rsid w:val="00A26108"/>
    <w:rsid w:val="00A761B5"/>
    <w:rsid w:val="00A863E7"/>
    <w:rsid w:val="00AE54C2"/>
    <w:rsid w:val="00B07B8A"/>
    <w:rsid w:val="00B21A28"/>
    <w:rsid w:val="00B33B58"/>
    <w:rsid w:val="00B62A8E"/>
    <w:rsid w:val="00B852C1"/>
    <w:rsid w:val="00BB7637"/>
    <w:rsid w:val="00BD3B98"/>
    <w:rsid w:val="00BD6744"/>
    <w:rsid w:val="00C04004"/>
    <w:rsid w:val="00C10DD0"/>
    <w:rsid w:val="00C31147"/>
    <w:rsid w:val="00C448DF"/>
    <w:rsid w:val="00CA24C0"/>
    <w:rsid w:val="00CA5096"/>
    <w:rsid w:val="00CC32AE"/>
    <w:rsid w:val="00CF5640"/>
    <w:rsid w:val="00D032B4"/>
    <w:rsid w:val="00D056F2"/>
    <w:rsid w:val="00D20EFA"/>
    <w:rsid w:val="00D35575"/>
    <w:rsid w:val="00DB3FC3"/>
    <w:rsid w:val="00DB6958"/>
    <w:rsid w:val="00DD4F58"/>
    <w:rsid w:val="00DF2DBB"/>
    <w:rsid w:val="00E0330C"/>
    <w:rsid w:val="00E34ABC"/>
    <w:rsid w:val="00E67EFB"/>
    <w:rsid w:val="00E74E35"/>
    <w:rsid w:val="00EA4E1A"/>
    <w:rsid w:val="00EA7447"/>
    <w:rsid w:val="00EC50B8"/>
    <w:rsid w:val="00EE2BDC"/>
    <w:rsid w:val="00EF5DA3"/>
    <w:rsid w:val="00F034EA"/>
    <w:rsid w:val="00F45FD3"/>
    <w:rsid w:val="00F606EB"/>
    <w:rsid w:val="00F67766"/>
    <w:rsid w:val="00F82058"/>
    <w:rsid w:val="00F91214"/>
    <w:rsid w:val="00FB5C14"/>
    <w:rsid w:val="00FD1B3C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  <w:style w:type="table" w:styleId="TableGrid">
    <w:name w:val="Table Grid"/>
    <w:basedOn w:val="TableNormal"/>
    <w:uiPriority w:val="39"/>
    <w:rsid w:val="00776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8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1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2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43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7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2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2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9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3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4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6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2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7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5</TotalTime>
  <Pages>16</Pages>
  <Words>2201</Words>
  <Characters>12547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</cp:lastModifiedBy>
  <cp:revision>34</cp:revision>
  <cp:lastPrinted>2024-12-03T05:34:00Z</cp:lastPrinted>
  <dcterms:created xsi:type="dcterms:W3CDTF">2024-09-24T05:41:00Z</dcterms:created>
  <dcterms:modified xsi:type="dcterms:W3CDTF">2024-12-30T06:24:00Z</dcterms:modified>
</cp:coreProperties>
</file>